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8E743" w14:textId="77777777" w:rsidR="006A49A8" w:rsidRDefault="004F2543">
      <w:pPr>
        <w:pStyle w:val="a4"/>
      </w:pPr>
      <w:r>
        <w:t>Отчёт по первому этапу группового проекта</w:t>
      </w:r>
    </w:p>
    <w:p w14:paraId="363CDE51" w14:textId="77777777" w:rsidR="006A49A8" w:rsidRDefault="004F2543">
      <w:pPr>
        <w:pStyle w:val="a5"/>
      </w:pPr>
      <w:r>
        <w:t>Образование планетной системы</w:t>
      </w:r>
    </w:p>
    <w:p w14:paraId="58298F42" w14:textId="77777777" w:rsidR="006A49A8" w:rsidRDefault="004F2543">
      <w:pPr>
        <w:pStyle w:val="Author"/>
      </w:pPr>
      <w:r>
        <w:t>Абакумов Егор, Сухарев Кирилл, Калинина Кристина, Еременко Арте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8045694"/>
        <w:docPartObj>
          <w:docPartGallery w:val="Table of Contents"/>
          <w:docPartUnique/>
        </w:docPartObj>
      </w:sdtPr>
      <w:sdtEndPr/>
      <w:sdtContent>
        <w:p w14:paraId="4D69BBE8" w14:textId="77777777" w:rsidR="006A49A8" w:rsidRDefault="004F2543">
          <w:pPr>
            <w:pStyle w:val="ae"/>
          </w:pPr>
          <w:r>
            <w:t>Содержание</w:t>
          </w:r>
        </w:p>
        <w:p w14:paraId="6C5A8074" w14:textId="4F97B879" w:rsidR="00E0086F" w:rsidRDefault="004F254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361355" w:history="1">
            <w:r w:rsidR="00E0086F" w:rsidRPr="0069407E">
              <w:rPr>
                <w:rStyle w:val="ad"/>
                <w:noProof/>
              </w:rPr>
              <w:t>Цель работы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55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1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66FEE5CA" w14:textId="2C54CD3D" w:rsidR="00E0086F" w:rsidRDefault="00CE064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61356" w:history="1">
            <w:r w:rsidR="00E0086F" w:rsidRPr="0069407E">
              <w:rPr>
                <w:rStyle w:val="ad"/>
                <w:noProof/>
              </w:rPr>
              <w:t>Цель этапа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56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1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5BC255C4" w14:textId="129ACD73" w:rsidR="00E0086F" w:rsidRDefault="00CE06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61357" w:history="1">
            <w:r w:rsidR="00E0086F" w:rsidRPr="0069407E">
              <w:rPr>
                <w:rStyle w:val="ad"/>
                <w:noProof/>
              </w:rPr>
              <w:t>Теоретическое описание задачи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57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1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496122CF" w14:textId="41F7AD62" w:rsidR="00E0086F" w:rsidRDefault="00CE064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61358" w:history="1">
            <w:r w:rsidR="00E0086F" w:rsidRPr="0069407E">
              <w:rPr>
                <w:rStyle w:val="ad"/>
                <w:noProof/>
              </w:rPr>
              <w:t>Теория происхождения звезд и звездных систем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58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1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2E813A8A" w14:textId="44B28E91" w:rsidR="00E0086F" w:rsidRDefault="00CE064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61359" w:history="1">
            <w:r w:rsidR="00E0086F" w:rsidRPr="0069407E">
              <w:rPr>
                <w:rStyle w:val="ad"/>
                <w:noProof/>
              </w:rPr>
              <w:t>Теория образования солнечной системы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59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2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2EAF83B8" w14:textId="4D0EE2DE" w:rsidR="00E0086F" w:rsidRDefault="00CE064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61360" w:history="1">
            <w:r w:rsidR="00E0086F" w:rsidRPr="0069407E">
              <w:rPr>
                <w:rStyle w:val="ad"/>
                <w:noProof/>
              </w:rPr>
              <w:t>Уравнения динамики частиц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60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2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1E5CFD8B" w14:textId="6EE3A4D2" w:rsidR="00E0086F" w:rsidRDefault="00CE06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61361" w:history="1">
            <w:r w:rsidR="00E0086F" w:rsidRPr="0069407E">
              <w:rPr>
                <w:rStyle w:val="ad"/>
                <w:noProof/>
              </w:rPr>
              <w:t>Описание модели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61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2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70776CD9" w14:textId="0F999E86" w:rsidR="00E0086F" w:rsidRDefault="00CE06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61362" w:history="1">
            <w:r w:rsidR="00E0086F" w:rsidRPr="0069407E">
              <w:rPr>
                <w:rStyle w:val="ad"/>
                <w:noProof/>
              </w:rPr>
              <w:t>Вывод</w:t>
            </w:r>
            <w:r w:rsidR="00E0086F">
              <w:rPr>
                <w:noProof/>
                <w:webHidden/>
              </w:rPr>
              <w:tab/>
            </w:r>
            <w:r w:rsidR="00E0086F">
              <w:rPr>
                <w:noProof/>
                <w:webHidden/>
              </w:rPr>
              <w:fldChar w:fldCharType="begin"/>
            </w:r>
            <w:r w:rsidR="00E0086F">
              <w:rPr>
                <w:noProof/>
                <w:webHidden/>
              </w:rPr>
              <w:instrText xml:space="preserve"> PAGEREF _Toc65361362 \h </w:instrText>
            </w:r>
            <w:r w:rsidR="00E0086F">
              <w:rPr>
                <w:noProof/>
                <w:webHidden/>
              </w:rPr>
            </w:r>
            <w:r w:rsidR="00E0086F">
              <w:rPr>
                <w:noProof/>
                <w:webHidden/>
              </w:rPr>
              <w:fldChar w:fldCharType="separate"/>
            </w:r>
            <w:r w:rsidR="00E96B85">
              <w:rPr>
                <w:noProof/>
                <w:webHidden/>
              </w:rPr>
              <w:t>3</w:t>
            </w:r>
            <w:r w:rsidR="00E0086F">
              <w:rPr>
                <w:noProof/>
                <w:webHidden/>
              </w:rPr>
              <w:fldChar w:fldCharType="end"/>
            </w:r>
          </w:hyperlink>
        </w:p>
        <w:p w14:paraId="3097B93E" w14:textId="77777777" w:rsidR="006A49A8" w:rsidRDefault="004F2543">
          <w:r>
            <w:fldChar w:fldCharType="end"/>
          </w:r>
        </w:p>
      </w:sdtContent>
    </w:sdt>
    <w:p w14:paraId="47AA5577" w14:textId="77777777" w:rsidR="006A49A8" w:rsidRDefault="004F2543">
      <w:pPr>
        <w:pStyle w:val="1"/>
      </w:pPr>
      <w:bookmarkStart w:id="0" w:name="_Toc65361355"/>
      <w:bookmarkStart w:id="1" w:name="цель-работы"/>
      <w:r>
        <w:t>Цель работы</w:t>
      </w:r>
      <w:bookmarkEnd w:id="0"/>
    </w:p>
    <w:p w14:paraId="6C9D9D2E" w14:textId="77777777" w:rsidR="006A49A8" w:rsidRDefault="004F2543">
      <w:pPr>
        <w:pStyle w:val="FirstParagraph"/>
      </w:pPr>
      <w:r>
        <w:t>Провести моделирование одного из этапов эволюции Вселенной - образование некой «солнечной» системы из межзвездного газа.</w:t>
      </w:r>
    </w:p>
    <w:p w14:paraId="75A3DD93" w14:textId="77777777" w:rsidR="006A49A8" w:rsidRDefault="004F2543">
      <w:pPr>
        <w:pStyle w:val="2"/>
      </w:pPr>
      <w:bookmarkStart w:id="2" w:name="_Toc65361356"/>
      <w:bookmarkStart w:id="3" w:name="цель-этапа"/>
      <w:r>
        <w:t>Цель этапа</w:t>
      </w:r>
      <w:bookmarkEnd w:id="2"/>
    </w:p>
    <w:p w14:paraId="2A7857F3" w14:textId="77777777" w:rsidR="006A49A8" w:rsidRDefault="004F2543">
      <w:pPr>
        <w:pStyle w:val="FirstParagraph"/>
      </w:pPr>
      <w:r>
        <w:t>Составить теоретическое описание научной задачи, описать модель.</w:t>
      </w:r>
    </w:p>
    <w:p w14:paraId="65D2CF61" w14:textId="77777777" w:rsidR="006A49A8" w:rsidRDefault="004F2543">
      <w:pPr>
        <w:pStyle w:val="1"/>
      </w:pPr>
      <w:bookmarkStart w:id="4" w:name="_Toc65361357"/>
      <w:bookmarkStart w:id="5" w:name="теоретическое-описание-задачи"/>
      <w:bookmarkEnd w:id="1"/>
      <w:bookmarkEnd w:id="3"/>
      <w:r>
        <w:t>Теоретическое описание задачи</w:t>
      </w:r>
      <w:bookmarkEnd w:id="4"/>
    </w:p>
    <w:p w14:paraId="636AAEBA" w14:textId="77777777" w:rsidR="006A49A8" w:rsidRDefault="004F2543">
      <w:pPr>
        <w:pStyle w:val="2"/>
      </w:pPr>
      <w:bookmarkStart w:id="6" w:name="_Toc65361358"/>
      <w:bookmarkStart w:id="7" w:name="X2f70ea3e6824f9d0d9c9c6a17e90557307c3fa3"/>
      <w:r>
        <w:t>Теория происхождения звезд и звездных систем</w:t>
      </w:r>
      <w:bookmarkEnd w:id="6"/>
    </w:p>
    <w:p w14:paraId="0EBE0465" w14:textId="77777777" w:rsidR="006A49A8" w:rsidRDefault="004F2543">
      <w:pPr>
        <w:pStyle w:val="FirstParagraph"/>
      </w:pPr>
      <w:r>
        <w:t>Согласно теории Фридмана, Леметра, Гамова возникновение Вселенной произошло из точки в результате Большого взрыва примерно 13,7 млрд. лет назад. Тогда Вселенная имела очень малый размер и экстремально высокие плотность и температуру. С тех пор Вселенная непрерывно расширяется и остывает. Самая ранняя эпоха называется Планковской.</w:t>
      </w:r>
      <w:r>
        <w:br/>
        <w:t>Затем начался период Космической инфляции - экспоненциального расширения Вселенной. Потом Вселенная остыла настолько, что стало возможным объединение кварков и глюонов в протоны и нейтроны. Затем образовались элементарные частицы и простейшие ядра дейтерия и гелия. Примерно через 400 тысяч лет температура понизилась настолько, что стали возможными рекомбинация электронов с протонами и существование устойчивых атомов водорода.</w:t>
      </w:r>
    </w:p>
    <w:p w14:paraId="2ABB3C9B" w14:textId="77777777" w:rsidR="006A49A8" w:rsidRDefault="004F2543">
      <w:pPr>
        <w:pStyle w:val="a0"/>
      </w:pPr>
      <w:r>
        <w:lastRenderedPageBreak/>
        <w:t>Первоначально очень слабые нерегулярности в распределении и движении вещества Вселенной усиливались из-за гравитационной неустойчивости и привели к возникновению сильных неоднородностей — протоскоплений. Распад уплотнений на отдельные сгущения дал начало протогалактикам. Фрагментация протогалактических облаков в результате их гравитационной неустойчивости вела к возникновению первых галактик, в которых шло формирование звезд. Параллельно с этим процессом возникали сверхскопления галактик. Образовавшиеся звезды эволюционировали. Наиболее массивные, исчерпав свое водородное топливо, превратились в сверхновые звезды, быстро проходя этап красного гиганта и сбрасывая оболочку мощным взрывом. Ядро таких звезд быстро сжимается, и, если его масса не превышает двух масс Солнца, превращается в нейтронную звезду. Звезды, сравнимые по массе с Солнцем, после выгорания водородного топлива, превращались в красные гиганты и постепенно сбрасывали свою оболочку. Потерявшее оболочку ядро становилось белым карликом, который постепенно остывал. Сброшенная оболочка становилась межзвездным газом и пылью.</w:t>
      </w:r>
    </w:p>
    <w:p w14:paraId="6C10DCB3" w14:textId="77777777" w:rsidR="006A49A8" w:rsidRDefault="004F2543">
      <w:pPr>
        <w:pStyle w:val="2"/>
      </w:pPr>
      <w:bookmarkStart w:id="8" w:name="_Toc65361359"/>
      <w:bookmarkStart w:id="9" w:name="теория-образования-солнечной-системы"/>
      <w:bookmarkEnd w:id="7"/>
      <w:r>
        <w:t>Теория образования солнечной системы</w:t>
      </w:r>
      <w:bookmarkEnd w:id="8"/>
    </w:p>
    <w:p w14:paraId="5DEFA96D" w14:textId="77777777" w:rsidR="006A49A8" w:rsidRDefault="004F2543">
      <w:pPr>
        <w:pStyle w:val="FirstParagraph"/>
      </w:pPr>
      <w:r>
        <w:t>Газопылевое облако, из которого позднее образовались планеты и Солнце нашей Солнечной системы, имело ненулевой момент импульса, то есть вращалось. Известно, что суммарный момент импульса в замкнутой системе сохраняется. По мере гравитационного сжатия газопылевого облака расстояние всех его частей от оси вращения сокращалось и скорость вращения сгущающегося облака увеличивалась. Очевидно, что в плоскости, перпендикулярной оси вращения, сжатие происходило медленнее. Поэтому облако, бывшее изначально шаровидным, становилось все более плоским. Из-за гравитационной неустойчивости на периферии формирующегося диска отделилось кольцо вещества. Оставшееся облако продолжало сжиматься и вращаться еще быстрее. Затем от него отделилось новое кольцо вещества. Позднее кольца вещества сгустились в планеты. Зависимость скорости обращения планет от расстояния до Солнца соответствует третьему закону Кеплера: скорость убывает обратно пропорционально корню квадратному из расстояния до центра.</w:t>
      </w:r>
    </w:p>
    <w:p w14:paraId="4E4391BD" w14:textId="77777777" w:rsidR="006A49A8" w:rsidRDefault="004F2543">
      <w:pPr>
        <w:pStyle w:val="2"/>
      </w:pPr>
      <w:bookmarkStart w:id="10" w:name="_Toc65361360"/>
      <w:bookmarkStart w:id="11" w:name="уравнения-динамики-частиц"/>
      <w:bookmarkEnd w:id="9"/>
      <w:r>
        <w:t>Уравнения динамики частиц</w:t>
      </w:r>
      <w:bookmarkEnd w:id="10"/>
    </w:p>
    <w:p w14:paraId="113AE305" w14:textId="77777777" w:rsidR="006A49A8" w:rsidRDefault="004F2543">
      <w:pPr>
        <w:pStyle w:val="FirstParagraph"/>
      </w:pPr>
      <w:r>
        <w:t>Цель данной работы - провести моделирование одного из этапов эволюции Вселенной - образование некой «солнечной» системы из межзвездного газа. Так как число моделируемых частиц весьма ограничено, то можно сказать, что в этой модели планеты образуются из уже сформировавшихся газопылевых уплотнений, которыми и являются задаваемые частицы.</w:t>
      </w:r>
    </w:p>
    <w:p w14:paraId="1B23E4C0" w14:textId="77777777" w:rsidR="006A49A8" w:rsidRDefault="004F2543">
      <w:pPr>
        <w:pStyle w:val="1"/>
      </w:pPr>
      <w:bookmarkStart w:id="12" w:name="_Toc65361361"/>
      <w:bookmarkStart w:id="13" w:name="описание-модели"/>
      <w:bookmarkEnd w:id="5"/>
      <w:bookmarkEnd w:id="11"/>
      <w:r>
        <w:t>Описание модели</w:t>
      </w:r>
      <w:bookmarkEnd w:id="12"/>
    </w:p>
    <w:p w14:paraId="4B0B5A7D" w14:textId="77777777" w:rsidR="006A49A8" w:rsidRDefault="004F2543">
      <w:pPr>
        <w:pStyle w:val="FirstParagraph"/>
      </w:pPr>
      <w:r>
        <w:t>В данной работе моделируется взаимодействие частиц различной массы. Движение каждой определяется следующей формулой:</w:t>
      </w:r>
    </w:p>
    <w:p w14:paraId="0D9B44DB" w14:textId="77777777" w:rsidR="006A49A8" w:rsidRDefault="00CE0649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8AD3810" w14:textId="77777777" w:rsidR="006A49A8" w:rsidRDefault="004F2543">
      <w:pPr>
        <w:pStyle w:val="FirstParagraph"/>
      </w:pPr>
      <w:r>
        <w:lastRenderedPageBreak/>
        <w:t>Потенциальное энергия взаимодействия частицы со всеми остальными описывается формулой:</w:t>
      </w:r>
    </w:p>
    <w:p w14:paraId="484C819F" w14:textId="77777777" w:rsidR="006A49A8" w:rsidRDefault="00CE0649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γ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den>
              </m:f>
            </m:e>
          </m:nary>
        </m:oMath>
      </m:oMathPara>
    </w:p>
    <w:p w14:paraId="3A15995D" w14:textId="77777777" w:rsidR="006A49A8" w:rsidRDefault="004F2543">
      <w:pPr>
        <w:pStyle w:val="FirstParagraph"/>
      </w:pPr>
      <w:r>
        <w:t>Тогда общая энергия системы равна:</w:t>
      </w:r>
    </w:p>
    <w:p w14:paraId="69A94E23" w14:textId="77777777" w:rsidR="006A49A8" w:rsidRDefault="004F25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1F278E40" w14:textId="77777777" w:rsidR="006A49A8" w:rsidRDefault="004F2543">
      <w:pPr>
        <w:pStyle w:val="FirstParagraph"/>
      </w:pPr>
      <w:r>
        <w:t>В начальный момент времени частицы распределены в пространстве случайным образом.</w:t>
      </w:r>
    </w:p>
    <w:p w14:paraId="4B88F88D" w14:textId="77777777" w:rsidR="006A49A8" w:rsidRDefault="004F2543">
      <w:pPr>
        <w:pStyle w:val="a0"/>
      </w:pPr>
      <w:r>
        <w:t>Для частиц, у которых расстояние между центрами меньше суммы их радиусов, необходимо ввести силы трения и отталкивания. Это делается для удобства написания программы, так как в реальности при столкновении двух газопылевых облаков произойдет их слипание, в облаках возникнут ударные волны, и прислишком больших скоростях возможно их разбиение на более мелкие.</w:t>
      </w:r>
    </w:p>
    <w:p w14:paraId="60B4281D" w14:textId="77777777" w:rsidR="006A49A8" w:rsidRDefault="004F2543">
      <w:pPr>
        <w:pStyle w:val="a0"/>
      </w:pPr>
      <w:r>
        <w:t>Сила отталкивания между двумя частицами будет определяться по формуле:</w:t>
      </w:r>
    </w:p>
    <w:p w14:paraId="7A73DA24" w14:textId="77777777" w:rsidR="006A49A8" w:rsidRDefault="00CE0649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9848FB6" w14:textId="77777777" w:rsidR="006A49A8" w:rsidRDefault="004F2543">
      <w:pPr>
        <w:pStyle w:val="FirstParagraph"/>
      </w:pPr>
      <w:r>
        <w:t xml:space="preserve">Здес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сумма радиусов частиц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.</w:t>
      </w:r>
    </w:p>
    <w:p w14:paraId="7D8A2409" w14:textId="77777777" w:rsidR="006A49A8" w:rsidRDefault="004F2543">
      <w:pPr>
        <w:pStyle w:val="a0"/>
      </w:pPr>
      <w:r>
        <w:t>При сближении частиц на расстояние меньше суммы их радиусов возникает энергия отталкивания:</w:t>
      </w:r>
    </w:p>
    <w:p w14:paraId="37957531" w14:textId="77777777" w:rsidR="006A49A8" w:rsidRDefault="004F254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limLoc m:val="subSup"/>
              <m:sub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​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x</m:t>
          </m:r>
        </m:oMath>
      </m:oMathPara>
    </w:p>
    <w:p w14:paraId="7BBD9F74" w14:textId="77777777" w:rsidR="006A49A8" w:rsidRDefault="004F2543">
      <w:pPr>
        <w:pStyle w:val="FirstParagraph"/>
      </w:pPr>
      <w:r>
        <w:t>Затем появится сила трения, которая может привести к слипанию частиц. Гравитационная энергия в таком случае равна:</w:t>
      </w:r>
    </w:p>
    <w:p w14:paraId="349B305C" w14:textId="77777777" w:rsidR="006A49A8" w:rsidRDefault="004F2543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409AFFC8" w14:textId="77777777" w:rsidR="006A49A8" w:rsidRDefault="004F2543">
      <w:pPr>
        <w:pStyle w:val="1"/>
      </w:pPr>
      <w:bookmarkStart w:id="14" w:name="_Toc65361362"/>
      <w:bookmarkStart w:id="15" w:name="вывод"/>
      <w:bookmarkEnd w:id="13"/>
      <w:r>
        <w:t>Вывод</w:t>
      </w:r>
      <w:bookmarkEnd w:id="14"/>
    </w:p>
    <w:p w14:paraId="155364A4" w14:textId="77777777" w:rsidR="006A49A8" w:rsidRDefault="004F2543">
      <w:pPr>
        <w:pStyle w:val="FirstParagraph"/>
      </w:pPr>
      <w:r>
        <w:t>В ходе работы было составлено подробное теоретическое описание научной задачи и описана модель взаимодействия частиц в общем виде с приведением уравнений движения и энергий.</w:t>
      </w:r>
      <w:bookmarkEnd w:id="15"/>
    </w:p>
    <w:sectPr w:rsidR="006A49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A7E4D" w14:textId="77777777" w:rsidR="00CE0649" w:rsidRDefault="00CE0649">
      <w:pPr>
        <w:spacing w:after="0"/>
      </w:pPr>
      <w:r>
        <w:separator/>
      </w:r>
    </w:p>
  </w:endnote>
  <w:endnote w:type="continuationSeparator" w:id="0">
    <w:p w14:paraId="339CB6BA" w14:textId="77777777" w:rsidR="00CE0649" w:rsidRDefault="00CE06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97C0B" w14:textId="77777777" w:rsidR="00CE0649" w:rsidRDefault="00CE0649">
      <w:r>
        <w:separator/>
      </w:r>
    </w:p>
  </w:footnote>
  <w:footnote w:type="continuationSeparator" w:id="0">
    <w:p w14:paraId="6F7A7C47" w14:textId="77777777" w:rsidR="00CE0649" w:rsidRDefault="00CE06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0C08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2543"/>
    <w:rsid w:val="00590D07"/>
    <w:rsid w:val="006A49A8"/>
    <w:rsid w:val="00784D58"/>
    <w:rsid w:val="008D6863"/>
    <w:rsid w:val="00B86B75"/>
    <w:rsid w:val="00BC48D5"/>
    <w:rsid w:val="00C36279"/>
    <w:rsid w:val="00CE0649"/>
    <w:rsid w:val="00E0086F"/>
    <w:rsid w:val="00E315A3"/>
    <w:rsid w:val="00E96B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2AA22"/>
  <w15:docId w15:val="{4F1ECF8B-4F18-4AF4-82A6-BBFAF932C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008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0086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70</Words>
  <Characters>4964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группового проекта</dc:title>
  <dc:creator>Абакумов Егор, Сухарев Кирилл, Калинина Кристина, Еременко Артем</dc:creator>
  <cp:keywords/>
  <cp:lastModifiedBy>Калинина Кристина Сергеевна</cp:lastModifiedBy>
  <cp:revision>5</cp:revision>
  <cp:lastPrinted>2021-02-27T20:36:00Z</cp:lastPrinted>
  <dcterms:created xsi:type="dcterms:W3CDTF">2021-02-27T20:35:00Z</dcterms:created>
  <dcterms:modified xsi:type="dcterms:W3CDTF">2021-02-27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бразование планетной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